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_model5</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April</w:t>
      </w:r>
      <w:r>
        <w:t xml:space="preserve"> </w:t>
      </w:r>
      <w:r>
        <w:t xml:space="preserve">4,</w:t>
      </w:r>
      <w:r>
        <w:t xml:space="preserve"> </w:t>
      </w:r>
      <w:r>
        <w:t xml:space="preserve">2018</w:t>
      </w:r>
    </w:p>
    <w:p>
      <w:pPr>
        <w:pStyle w:val="FirstParagraph"/>
      </w:pPr>
      <w:r>
        <w:drawing>
          <wp:inline>
            <wp:extent cx="5334000" cy="3944937"/>
            <wp:effectExtent b="0" l="0" r="0" t="0"/>
            <wp:docPr descr="" id="1" name="Picture"/>
            <a:graphic>
              <a:graphicData uri="http://schemas.openxmlformats.org/drawingml/2006/picture">
                <pic:pic>
                  <pic:nvPicPr>
                    <pic:cNvPr descr="50sites_model5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model5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1769.619    6.320 2376.871</w:t>
      </w:r>
    </w:p>
    <w:p>
      <w:pPr>
        <w:pStyle w:val="SourceCode"/>
      </w:pPr>
      <w:r>
        <w:rPr>
          <w:rStyle w:val="VerbatimChar"/>
        </w:rPr>
        <w:t xml:space="preserve">## [1] "Completed run on sites: 614351 379379 173372 664919 444826 38751 606706 560270 36433 93220 338546 233840 555536 67231 240361 586059 724113 316010 64252 146431 534030 168086 615844 730614 267861 563565 500662 222965 281159 319033 310626 354250 379397 536264 192483 543893 105580 608180 323478 397563 314818 724673 241521 80993 48481 606968 827303 397072 618437 696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8461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_model5</dc:title>
  <dc:creator>Yanlin Ma + Kevin Murgas</dc:creator>
  <dcterms:created xsi:type="dcterms:W3CDTF">2018-04-05T00:25:21Z</dcterms:created>
  <dcterms:modified xsi:type="dcterms:W3CDTF">2018-04-05T00:25:21Z</dcterms:modified>
</cp:coreProperties>
</file>